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FD0E9B" w14:paraId="53DCDDE9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E1149" w14:textId="70534645"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bookmarkStart w:id="0" w:name="_GoBack"/>
            <w:bookmarkEnd w:id="0"/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14:paraId="4A6B7625" w14:textId="6796ABAA"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14:paraId="53EA055F" w14:textId="076C071C" w:rsidR="00002C8D" w:rsidRPr="00002C8D" w:rsidRDefault="00002C8D" w:rsidP="001A5D56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AB319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fr-FR" w:eastAsia="fr-FR"/>
              </w:rPr>
              <w:t xml:space="preserve">Biologie </w:t>
            </w:r>
          </w:p>
        </w:tc>
      </w:tr>
    </w:tbl>
    <w:p w14:paraId="5B3A09A9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3073AD" w14:paraId="3DD864AE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8650" w14:textId="3476A15F"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14:paraId="55DA96CF" w14:textId="77777777"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305FE" w:rsidRPr="00554BFA" w14:paraId="2DEA2C93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B4D1D" w14:textId="1326B58C" w:rsidR="00002C8D" w:rsidRPr="000305FE" w:rsidRDefault="00002C8D" w:rsidP="001A5D56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0305FE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 </w:t>
            </w:r>
            <w:proofErr w:type="gramStart"/>
            <w:r w:rsidR="00CF5DB4" w:rsidRPr="000305FE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: </w:t>
            </w:r>
            <w:r w:rsidR="00D84160" w:rsidRPr="000305FE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 </w:t>
            </w:r>
            <w:r w:rsidR="001A5D56" w:rsidRPr="000305FE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Physiologie</w:t>
            </w:r>
            <w:proofErr w:type="gramEnd"/>
            <w:r w:rsidR="001A5D56" w:rsidRPr="000305FE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 Microbienne</w:t>
            </w:r>
          </w:p>
        </w:tc>
      </w:tr>
    </w:tbl>
    <w:p w14:paraId="0BBCD17B" w14:textId="77777777" w:rsidR="00002C8D" w:rsidRPr="000305FE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1"/>
        <w:gridCol w:w="3367"/>
        <w:gridCol w:w="1598"/>
        <w:gridCol w:w="1739"/>
        <w:gridCol w:w="1113"/>
        <w:gridCol w:w="1116"/>
      </w:tblGrid>
      <w:tr w:rsidR="000305FE" w:rsidRPr="003073AD" w14:paraId="5A02CDFA" w14:textId="77777777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BD197F" w14:textId="77777777" w:rsidR="00002C8D" w:rsidRPr="000305FE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8817B9" w14:textId="73DEFB2C" w:rsidR="00002C8D" w:rsidRPr="000305FE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305F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 w:rsidRPr="000305F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FD0E9B" w:rsidRPr="000305F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SALEM Mohammed</w:t>
            </w:r>
          </w:p>
        </w:tc>
      </w:tr>
      <w:tr w:rsidR="000305FE" w:rsidRPr="003073AD" w14:paraId="22832B0D" w14:textId="77777777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A4CB62" w14:textId="77777777" w:rsidR="00002C8D" w:rsidRPr="000305FE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B4718" w14:textId="77777777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0305FE" w:rsidRPr="000305FE" w14:paraId="71138347" w14:textId="77777777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176891" w14:textId="77777777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34A29" w14:textId="5D488AD7" w:rsidR="00002C8D" w:rsidRPr="000305FE" w:rsidRDefault="001A5D56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Calibri" w:hAnsi="Times New Roman" w:cs="Times New Roman"/>
                <w:lang w:val="fr-FR"/>
              </w:rPr>
              <w:t>fatiha_dilmi</w:t>
            </w:r>
            <w:r w:rsidRPr="000305FE">
              <w:rPr>
                <w:rFonts w:ascii="Times New Roman" w:eastAsia="Calibri" w:hAnsi="Times New Roman" w:cs="Times New Roman"/>
              </w:rPr>
              <w:t>@y</w:t>
            </w:r>
            <w:r w:rsidRPr="000305FE">
              <w:rPr>
                <w:rFonts w:ascii="Times New Roman" w:eastAsia="Calibri" w:hAnsi="Times New Roman" w:cs="Times New Roman"/>
                <w:lang w:val="fr-FR"/>
              </w:rPr>
              <w:t>ahoo.com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0C54F" w14:textId="77777777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E4D4E" w14:textId="36E8D028" w:rsidR="00002C8D" w:rsidRPr="000305FE" w:rsidRDefault="00D1094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8687F" w14:textId="4325183F" w:rsidR="00002C8D" w:rsidRPr="000305FE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DD50F" w14:textId="3A6B5CB0" w:rsidR="00002C8D" w:rsidRPr="000305FE" w:rsidRDefault="003073A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09 :00</w:t>
            </w:r>
          </w:p>
        </w:tc>
      </w:tr>
      <w:tr w:rsidR="000305FE" w:rsidRPr="000305FE" w14:paraId="626BA00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A02B0A" w14:textId="77777777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FD601" w14:textId="4C3B2D70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1C71F" w14:textId="77777777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0B32D" w14:textId="2FE94690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680B1" w14:textId="44D60294" w:rsidR="00002C8D" w:rsidRPr="000305FE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3DABF" w14:textId="0BFDCBF5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0305FE" w14:paraId="5D7C799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85503" w14:textId="77777777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22DB4" w14:textId="5B1E31AD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03585" w14:textId="77777777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21511" w14:textId="3422C1A3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F20A5" w14:textId="3235A249" w:rsidR="00002C8D" w:rsidRPr="000305FE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409E5" w14:textId="0643B2C8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0305FE" w14:paraId="3F8E4C38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A407" w14:textId="77777777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B5D28" w14:textId="2DBA0A7A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1C5B6" w14:textId="77777777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AC77" w14:textId="10D2DD6B" w:rsidR="00002C8D" w:rsidRPr="000305FE" w:rsidRDefault="00AB3192" w:rsidP="000144B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Salles /Labos.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70070" w14:textId="77777777" w:rsidR="00002C8D" w:rsidRPr="000305FE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88CCD" w14:textId="7EA0D3B3" w:rsidR="00002C8D" w:rsidRPr="000305FE" w:rsidRDefault="00D84160" w:rsidP="000144B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  <w:r w:rsidR="000144BC" w:rsidRPr="000305FE"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</w:p>
        </w:tc>
      </w:tr>
    </w:tbl>
    <w:p w14:paraId="42A4056F" w14:textId="77777777" w:rsidR="00002C8D" w:rsidRPr="000305FE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0305FE" w:rsidRPr="003073AD" w14:paraId="69D9EAA2" w14:textId="77777777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7156E8" w14:textId="77777777" w:rsidR="00002C8D" w:rsidRPr="000305FE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14:paraId="7C1FC51D" w14:textId="77777777" w:rsidR="00002C8D" w:rsidRPr="000305FE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0305FE" w:rsidRPr="000305FE" w14:paraId="2894B077" w14:textId="77777777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B47DA" w14:textId="7777777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071D4" w14:textId="7777777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BA09E" w14:textId="7777777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D95A1" w14:textId="7777777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21F3A" w14:textId="7777777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0305FE" w:rsidRPr="000305FE" w14:paraId="47B2BB16" w14:textId="77777777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428824" w14:textId="77777777" w:rsidR="00002C8D" w:rsidRPr="000305FE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6DAEC8" w14:textId="77777777" w:rsidR="00002C8D" w:rsidRPr="000305FE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D72976" w14:textId="422A45F3" w:rsidR="00002C8D" w:rsidRPr="000305FE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5E88FA" w14:textId="6F5E2F80" w:rsidR="00002C8D" w:rsidRPr="000305FE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B9DB6D" w14:textId="7777777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3C123" w14:textId="7777777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51BB5" w14:textId="7777777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F4A6E0" w14:textId="2FA07D75" w:rsidR="00002C8D" w:rsidRPr="000305FE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305FE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0305FE" w:rsidRPr="000305FE" w14:paraId="6C724449" w14:textId="77777777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216C" w14:textId="5C9C67C2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EEB54" w14:textId="794163BE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6A6BE" w14:textId="63957F4C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7ADD4" w14:textId="408258CD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45995" w14:textId="2D439315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D927A" w14:textId="5C6A5969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3AFF" w14:textId="75DDE36A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91909" w14:textId="76F4ED61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0305FE" w:rsidRPr="000305FE" w14:paraId="0B972B6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29270" w14:textId="23587F04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8BE83" w14:textId="29D6008F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169C0" w14:textId="141D246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D37F" w14:textId="5B7E3752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8ACCA" w14:textId="21538DB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9B2BF" w14:textId="76FB4A05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B42C5" w14:textId="67CE78C0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D634B" w14:textId="146E5563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0305FE" w:rsidRPr="000305FE" w14:paraId="5D64934D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82119" w14:textId="150D9253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A9565" w14:textId="11E02852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23150" w14:textId="4A9B4FDD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A99EF" w14:textId="3D0A2E34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057CA" w14:textId="62ECABDB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24C4C9" w14:textId="62B9E953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E3C25" w14:textId="167A090D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62B35" w14:textId="1796FD24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0305FE" w:rsidRPr="000305FE" w14:paraId="02C295AC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3E555" w14:textId="44B333C6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1F174" w14:textId="5F77985F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C77B" w14:textId="7E6DDE8C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99972" w14:textId="4353BC5C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06322" w14:textId="2C6D0561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FC72" w14:textId="3436D1D6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C8D3D" w14:textId="64553749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31F3F" w14:textId="09C1A14A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0305FE" w:rsidRPr="000305FE" w14:paraId="4DF3628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49C88" w14:textId="3128B7CB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25FE54" w14:textId="47A21C69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A9CBB" w14:textId="28365686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B7EF5" w14:textId="2CC8A388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272B8" w14:textId="63A42FBF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7BE1B" w14:textId="4E41EB36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4F3AA" w14:textId="08F8DCF9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4A323" w14:textId="361CC686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0305FE" w:rsidRPr="000305FE" w14:paraId="58FB914A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70B8B" w14:textId="30F38853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27FB4" w14:textId="00B4BE42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9FCAC" w14:textId="15AF49F3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F3BFC" w14:textId="17A7A69B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D02CB" w14:textId="021FC3D0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11431" w14:textId="071EE67F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06B9A" w14:textId="00BA536B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CB795" w14:textId="51E95DA5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601ACA2" w14:textId="77777777" w:rsidR="00002C8D" w:rsidRPr="000305FE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305FE" w:rsidRPr="003073AD" w14:paraId="333B3091" w14:textId="77777777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89A25" w14:textId="77777777" w:rsidR="00002C8D" w:rsidRPr="000305FE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14:paraId="014E4860" w14:textId="77777777" w:rsidR="00002C8D" w:rsidRPr="000305FE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0305FE" w:rsidRPr="000305FE" w14:paraId="0DC6C3FA" w14:textId="77777777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2EC2B" w14:textId="7777777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EAE328" w14:textId="7777777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95A32" w14:textId="7777777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62A00" w14:textId="7777777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602D0" w14:textId="7777777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0305FE" w:rsidRPr="000305FE" w14:paraId="7341EDDF" w14:textId="77777777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58FC34" w14:textId="77777777" w:rsidR="00002C8D" w:rsidRPr="000305FE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D01B12" w14:textId="77777777" w:rsidR="00002C8D" w:rsidRPr="000305FE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AB8CFB" w14:textId="5943DF34" w:rsidR="00002C8D" w:rsidRPr="000305FE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C545F" w14:textId="14A2C5F9" w:rsidR="00002C8D" w:rsidRPr="000305FE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4D9C87" w14:textId="41C974FB" w:rsidR="00002C8D" w:rsidRPr="000305FE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7A9C9E" w14:textId="67F9C58E" w:rsidR="00002C8D" w:rsidRPr="000305FE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D72E5D" w14:textId="113714C0" w:rsidR="00002C8D" w:rsidRPr="000305FE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1AA53E" w14:textId="39813E5E" w:rsidR="00002C8D" w:rsidRPr="000305FE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0305FE" w:rsidRPr="000305FE" w14:paraId="516C7935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F869D" w14:textId="08E1E589" w:rsidR="002903A6" w:rsidRPr="000305FE" w:rsidRDefault="00D10947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Dilmi Fatiha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BFF96" w14:textId="70D41F41" w:rsidR="002903A6" w:rsidRPr="000305FE" w:rsidRDefault="00D10947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Labos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9136D" w14:textId="378BEA3F" w:rsidR="002903A6" w:rsidRPr="000305FE" w:rsidRDefault="003073AD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B390E" w14:textId="6BA3DC7A" w:rsidR="002903A6" w:rsidRPr="000305FE" w:rsidRDefault="003073AD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6</w:t>
            </w:r>
            <w:r w:rsidR="00150843" w:rsidRPr="000305FE">
              <w:rPr>
                <w:rFonts w:ascii="Times New Roman" w:eastAsia="Times New Roman" w:hAnsi="Times New Roman" w:cs="Times New Roman"/>
                <w:lang w:val="fr-FR" w:eastAsia="fr-FR"/>
              </w:rPr>
              <w:t> :0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89C9D" w14:textId="384C182D" w:rsidR="002903A6" w:rsidRPr="000305FE" w:rsidRDefault="003073AD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ercre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F44B" w14:textId="6A49D482" w:rsidR="002903A6" w:rsidRPr="000305FE" w:rsidRDefault="003073AD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6</w:t>
            </w:r>
            <w:r w:rsidR="00150843" w:rsidRPr="000305FE">
              <w:rPr>
                <w:rFonts w:ascii="Times New Roman" w:eastAsia="Times New Roman" w:hAnsi="Times New Roman" w:cs="Times New Roman"/>
                <w:lang w:val="fr-FR" w:eastAsia="fr-FR"/>
              </w:rPr>
              <w:t> :00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E978" w14:textId="2EE22DAA" w:rsidR="002903A6" w:rsidRPr="000305FE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D5CC3" w14:textId="477D5993" w:rsidR="002903A6" w:rsidRPr="000305FE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0305FE" w14:paraId="539C30E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2D453" w14:textId="30BC18BD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84779" w14:textId="766C3863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AC632" w14:textId="7A720EF2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252D1" w14:textId="6C7FB5E5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FEFEC" w14:textId="0866D82C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FBF7" w14:textId="37B7272E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5F44B" w14:textId="3D105C71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B89D" w14:textId="22554A4E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0305FE" w14:paraId="7494F578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E08C2" w14:textId="1E181EC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BC56" w14:textId="3B0DDE5B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0227C" w14:textId="0BAE7748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7B09D" w14:textId="2BAC4A63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F280B" w14:textId="34A7FD4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FD988" w14:textId="14986003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8FE57" w14:textId="12B0682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1178" w14:textId="04B44464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0305FE" w14:paraId="3D6219F4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9E45F" w14:textId="1F05017A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DA04" w14:textId="1E618A58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AAC90" w14:textId="5BAAEEAF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AD360" w14:textId="2BA7B3D6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D329" w14:textId="2CD96941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088BD" w14:textId="37C21CD8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A8104" w14:textId="34DDB053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465CD" w14:textId="3F22CB4A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0305FE" w14:paraId="58A48C77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A6D1F" w14:textId="5B45112D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9230B" w14:textId="1E165EF1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21C4F" w14:textId="47D2A0B6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4EF33" w14:textId="46445DE3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92B9A" w14:textId="7AF28E2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9600" w14:textId="6F5715F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5CC8" w14:textId="0402828D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95C3E" w14:textId="47939687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0305FE" w14:paraId="1249815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D982F" w14:textId="78AB6830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0C95" w14:textId="6D51DD80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36ADF" w14:textId="30920836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7D66F" w14:textId="03B0CC16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A4FF7" w14:textId="6432B928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AA94C" w14:textId="15B53804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D9809" w14:textId="5431CDE9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E596E" w14:textId="62C900D5" w:rsidR="00002C8D" w:rsidRPr="000305FE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9D434B" w14:textId="3BBD74E9" w:rsidR="00002C8D" w:rsidRPr="000305FE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14:paraId="14BFE578" w14:textId="77777777" w:rsidR="00D10947" w:rsidRPr="000305FE" w:rsidRDefault="00D10947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4"/>
        <w:gridCol w:w="7508"/>
      </w:tblGrid>
      <w:tr w:rsidR="000305FE" w:rsidRPr="000305FE" w14:paraId="2FC6610B" w14:textId="77777777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947DB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305FE" w:rsidRPr="003073AD" w14:paraId="29AE3DE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5BD95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9F1CF" w14:textId="360A344C" w:rsidR="00002C8D" w:rsidRPr="000305FE" w:rsidRDefault="003A0380" w:rsidP="00150843">
            <w:pPr>
              <w:spacing w:before="100" w:beforeAutospacing="1" w:after="142" w:line="276" w:lineRule="auto"/>
              <w:jc w:val="both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3A0380">
              <w:rPr>
                <w:rFonts w:ascii="Times New Roman" w:eastAsia="Times New Roman" w:hAnsi="Times New Roman" w:cs="Times New Roman"/>
                <w:lang w:val="fr-FR" w:eastAsia="fr-FR"/>
              </w:rPr>
              <w:t>L'étudiant doit acquérir les notions du monde microbien, les techniques utilisées pour observer les microorganismes, la croissance et la classification bactérienne.</w:t>
            </w:r>
          </w:p>
        </w:tc>
      </w:tr>
      <w:tr w:rsidR="000305FE" w:rsidRPr="000305FE" w14:paraId="7F9A2AE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8DCF9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F614" w14:textId="58407A86" w:rsidR="00002C8D" w:rsidRPr="000305FE" w:rsidRDefault="003A038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3A0380">
              <w:rPr>
                <w:rFonts w:ascii="Times New Roman" w:eastAsia="Times New Roman" w:hAnsi="Times New Roman" w:cs="Times New Roman"/>
                <w:lang w:val="fr-FR" w:eastAsia="fr-FR"/>
              </w:rPr>
              <w:t>Unité d’Enseignement Fondamentale 2</w:t>
            </w:r>
          </w:p>
        </w:tc>
      </w:tr>
      <w:tr w:rsidR="000305FE" w:rsidRPr="003073AD" w14:paraId="64EA35F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6C4D8F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853F8" w14:textId="2B2243F1" w:rsidR="00FD0E9B" w:rsidRPr="000305FE" w:rsidRDefault="003A0380" w:rsidP="003A0380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3A0380">
              <w:rPr>
                <w:rFonts w:ascii="Times New Roman" w:eastAsia="Times New Roman" w:hAnsi="Times New Roman" w:cs="Times New Roman"/>
                <w:lang w:val="fr-FR" w:eastAsia="fr-FR"/>
              </w:rPr>
              <w:t>Le Monde microbien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,</w:t>
            </w:r>
            <w:r w:rsidRPr="003A0380">
              <w:rPr>
                <w:lang w:val="fr-FR"/>
              </w:rPr>
              <w:t xml:space="preserve"> </w:t>
            </w:r>
            <w:r w:rsidRPr="003A0380">
              <w:rPr>
                <w:rFonts w:ascii="Times New Roman" w:eastAsia="Times New Roman" w:hAnsi="Times New Roman" w:cs="Times New Roman"/>
                <w:lang w:val="fr-FR" w:eastAsia="fr-FR"/>
              </w:rPr>
              <w:t>La Cellule bactérienne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,</w:t>
            </w:r>
            <w:r w:rsidRPr="003A0380">
              <w:rPr>
                <w:lang w:val="fr-FR"/>
              </w:rPr>
              <w:t xml:space="preserve"> </w:t>
            </w:r>
            <w:r w:rsidRPr="003A0380">
              <w:rPr>
                <w:rFonts w:ascii="Times New Roman" w:eastAsia="Times New Roman" w:hAnsi="Times New Roman" w:cs="Times New Roman"/>
                <w:lang w:val="fr-FR" w:eastAsia="fr-FR"/>
              </w:rPr>
              <w:t>Classification bactérienne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, </w:t>
            </w:r>
            <w:r w:rsidRPr="003A0380">
              <w:rPr>
                <w:rFonts w:ascii="Times New Roman" w:eastAsia="Times New Roman" w:hAnsi="Times New Roman" w:cs="Times New Roman"/>
                <w:lang w:val="fr-FR" w:eastAsia="fr-FR"/>
              </w:rPr>
              <w:t>Nutrition bactérienne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et</w:t>
            </w:r>
            <w:r w:rsidRPr="003A0380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 Croissance bactérienne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.</w:t>
            </w:r>
          </w:p>
        </w:tc>
      </w:tr>
      <w:tr w:rsidR="000305FE" w:rsidRPr="000305FE" w14:paraId="3C19D81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4717D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8373" w14:textId="69FB1589" w:rsidR="00002C8D" w:rsidRPr="000305FE" w:rsidRDefault="0044297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8E0B08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08</w:t>
            </w:r>
          </w:p>
        </w:tc>
      </w:tr>
      <w:tr w:rsidR="000305FE" w:rsidRPr="000305FE" w14:paraId="26EF2A2F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33023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A8363" w14:textId="11AA0928" w:rsidR="00002C8D" w:rsidRPr="000305FE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8E0B08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2</w:t>
            </w:r>
          </w:p>
        </w:tc>
      </w:tr>
      <w:tr w:rsidR="000305FE" w:rsidRPr="000305FE" w14:paraId="2014E02B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20FE9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862" w14:textId="41DCB6DB" w:rsidR="00002C8D" w:rsidRPr="000305FE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25%</w:t>
            </w:r>
          </w:p>
        </w:tc>
      </w:tr>
      <w:tr w:rsidR="000305FE" w:rsidRPr="000305FE" w14:paraId="2AC7975D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89FEB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BF376" w14:textId="002EE0EE" w:rsidR="00002C8D" w:rsidRPr="000305FE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380716" w:rsidRPr="000305FE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305FE" w:rsidRPr="003073AD" w14:paraId="445D19A8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685AE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33536" w14:textId="26DB12C2" w:rsidR="00002C8D" w:rsidRPr="000305FE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Note de TP</w:t>
            </w:r>
            <w:r w:rsidR="00380716" w:rsidRPr="000305FE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Participation + Note Assiduité</w:t>
            </w:r>
          </w:p>
        </w:tc>
      </w:tr>
      <w:tr w:rsidR="000305FE" w:rsidRPr="003073AD" w14:paraId="71834389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E0EFC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21884" w14:textId="7CEA2F32" w:rsidR="00002C8D" w:rsidRPr="000305FE" w:rsidRDefault="00002C8D" w:rsidP="00150843">
            <w:pPr>
              <w:spacing w:before="100" w:beforeAutospacing="1" w:after="142" w:line="276" w:lineRule="auto"/>
              <w:rPr>
                <w:lang w:val="fr-FR"/>
              </w:rPr>
            </w:pPr>
          </w:p>
        </w:tc>
      </w:tr>
    </w:tbl>
    <w:p w14:paraId="750512CE" w14:textId="77777777" w:rsidR="00002C8D" w:rsidRPr="000305FE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53"/>
        <w:gridCol w:w="947"/>
        <w:gridCol w:w="831"/>
        <w:gridCol w:w="1042"/>
        <w:gridCol w:w="1557"/>
        <w:gridCol w:w="1531"/>
        <w:gridCol w:w="1606"/>
        <w:gridCol w:w="1773"/>
      </w:tblGrid>
      <w:tr w:rsidR="000305FE" w:rsidRPr="003073AD" w14:paraId="0A3DD7BB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F6836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305FE" w:rsidRPr="000305FE" w14:paraId="20A0A69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9DAEF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305FE" w:rsidRPr="000305FE" w14:paraId="6D70A46D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2D4CE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4AB6CB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5364B6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4B6139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DB003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61092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33A78" w14:textId="54932965" w:rsidR="00002C8D" w:rsidRPr="000305FE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Echange après évaluation(date Consult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06E449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305FE" w:rsidRPr="000305FE" w14:paraId="6C8B91D2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0D69F" w14:textId="017410DC" w:rsidR="00002C8D" w:rsidRPr="000305FE" w:rsidRDefault="003073A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65054" w14:textId="7E0B91E9" w:rsidR="00002C8D" w:rsidRPr="000305FE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473B1" w14:textId="47F5F120" w:rsidR="00002C8D" w:rsidRPr="000305FE" w:rsidRDefault="008252F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  <w:r w:rsidR="003E0FA6" w:rsidRPr="000305FE">
              <w:rPr>
                <w:rFonts w:ascii="Times New Roman" w:eastAsia="Times New Roman" w:hAnsi="Times New Roman" w:cs="Times New Roman"/>
                <w:lang w:val="fr-FR" w:eastAsia="fr-FR"/>
              </w:rPr>
              <w:t>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AE31C" w14:textId="2CC95A09" w:rsidR="00002C8D" w:rsidRPr="000305FE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88A2" w14:textId="6567082B" w:rsidR="00002C8D" w:rsidRPr="000305FE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17210" w14:textId="3CB156D4" w:rsidR="00002C8D" w:rsidRPr="000305FE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A708" w14:textId="77777777" w:rsidR="00002C8D" w:rsidRPr="000305FE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1A1DD" w14:textId="0EAFB3A6" w:rsidR="00002C8D" w:rsidRPr="000305FE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0305FE" w:rsidRPr="000305FE" w14:paraId="030A4EF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60CEA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305FE" w:rsidRPr="000305FE" w14:paraId="157D010E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83368A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00E72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712BD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6C915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FCFE19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CEC42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D70B6" w14:textId="178E9913" w:rsidR="00002C8D" w:rsidRPr="000305FE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Echange après évaluation(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9BA4D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305FE" w:rsidRPr="000305FE" w14:paraId="26A218B6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E2AD5" w14:textId="4877B99E" w:rsidR="00002C8D" w:rsidRPr="000305FE" w:rsidRDefault="003073A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ercre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E28CA" w14:textId="7597076C" w:rsidR="00002C8D" w:rsidRPr="000305FE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F8727" w14:textId="5D660B52" w:rsidR="00002C8D" w:rsidRPr="000305FE" w:rsidRDefault="008252F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  <w:r w:rsidR="003E0FA6" w:rsidRPr="000305FE">
              <w:rPr>
                <w:rFonts w:ascii="Times New Roman" w:eastAsia="Times New Roman" w:hAnsi="Times New Roman" w:cs="Times New Roman"/>
                <w:lang w:val="fr-FR" w:eastAsia="fr-FR"/>
              </w:rPr>
              <w:t>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0BEBA" w14:textId="1170CCBD" w:rsidR="00002C8D" w:rsidRPr="000305FE" w:rsidRDefault="008252F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1E46D" w14:textId="7A32C251" w:rsidR="00002C8D" w:rsidRPr="000305FE" w:rsidRDefault="008252F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42EB6" w14:textId="44213D80" w:rsidR="00002C8D" w:rsidRPr="000305FE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AE9" w14:textId="08559F81" w:rsidR="00002C8D" w:rsidRPr="000305FE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385D" w14:textId="62A2ADB0" w:rsidR="00002C8D" w:rsidRPr="000305FE" w:rsidRDefault="008252F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 xml:space="preserve">S et </w:t>
            </w:r>
            <w:r w:rsidR="00380716" w:rsidRPr="000305FE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</w:tbl>
    <w:p w14:paraId="339AB830" w14:textId="77777777" w:rsidR="00002C8D" w:rsidRPr="000305FE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305FE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14:paraId="5198DA82" w14:textId="77777777" w:rsidR="00002C8D" w:rsidRPr="000305FE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305FE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0305FE" w:rsidRPr="000305FE" w14:paraId="055D7C44" w14:textId="77777777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50569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305FE" w:rsidRPr="003073AD" w14:paraId="6DF6931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4FE7D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2182F" w14:textId="1127A9E0" w:rsidR="00002C8D" w:rsidRPr="000305FE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305FE" w:rsidRPr="003073AD" w14:paraId="2C04C471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75FFA0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F17B" w14:textId="15EE2FA0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0305FE" w14:paraId="56A47364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0E4D6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BAF8" w14:textId="3AB5B23F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0305FE" w14:paraId="42C20AB6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B9F1D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73CA" w14:textId="3418BC63" w:rsidR="008252FC" w:rsidRPr="000305FE" w:rsidRDefault="008252FC" w:rsidP="008252F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0305FE" w14:paraId="0274875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1CB8C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A93E" w14:textId="75F075B8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3073AD" w14:paraId="67589FF5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8E9F3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F33F2" w14:textId="24E10B95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DFD5A10" w14:textId="77777777" w:rsidR="00002C8D" w:rsidRPr="000305FE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0305FE" w:rsidRPr="000305FE" w14:paraId="46ACC6BE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20529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LES ATTENTES</w:t>
            </w:r>
          </w:p>
        </w:tc>
      </w:tr>
      <w:tr w:rsidR="000305FE" w:rsidRPr="003073AD" w14:paraId="2005632C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51407C" w14:textId="77777777" w:rsidR="00002C8D" w:rsidRPr="000305FE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C76C6" w14:textId="39097A83" w:rsidR="00380716" w:rsidRPr="000305FE" w:rsidRDefault="00380716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0305FE" w14:paraId="0951E72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BA4F47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84A95" w14:textId="7A0B96CD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0305FE" w14:paraId="65328CEF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DC02F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305FE" w:rsidRPr="000305FE" w14:paraId="3F92D794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5A010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380AD5" w14:textId="77777777" w:rsidR="003A0380" w:rsidRPr="003A0380" w:rsidRDefault="003A0380" w:rsidP="003A0380">
            <w:pPr>
              <w:spacing w:before="100" w:beforeAutospacing="1" w:after="142" w:line="276" w:lineRule="auto"/>
              <w:ind w:left="360"/>
              <w:rPr>
                <w:lang w:val="fr-FR"/>
              </w:rPr>
            </w:pPr>
            <w:r w:rsidRPr="003A0380">
              <w:rPr>
                <w:lang w:val="fr-FR"/>
              </w:rPr>
              <w:t xml:space="preserve">1. Henri Leclerc, Jean-Louis Gaillard et Michel Simonet,  1999- Microbiologie générale. Ed. </w:t>
            </w:r>
            <w:proofErr w:type="spellStart"/>
            <w:r w:rsidRPr="003A0380">
              <w:rPr>
                <w:lang w:val="fr-FR"/>
              </w:rPr>
              <w:t>Doin</w:t>
            </w:r>
            <w:proofErr w:type="spellEnd"/>
            <w:r w:rsidRPr="003A0380">
              <w:rPr>
                <w:lang w:val="fr-FR"/>
              </w:rPr>
              <w:t>, Paris, 535p.</w:t>
            </w:r>
          </w:p>
          <w:p w14:paraId="1C0465CC" w14:textId="77777777" w:rsidR="003A0380" w:rsidRPr="003A0380" w:rsidRDefault="003A0380" w:rsidP="003A0380">
            <w:pPr>
              <w:spacing w:before="100" w:beforeAutospacing="1" w:after="142" w:line="276" w:lineRule="auto"/>
              <w:ind w:left="360"/>
              <w:rPr>
                <w:lang w:val="fr-FR"/>
              </w:rPr>
            </w:pPr>
            <w:r w:rsidRPr="003A0380">
              <w:rPr>
                <w:lang w:val="fr-FR"/>
              </w:rPr>
              <w:t xml:space="preserve">2. </w:t>
            </w:r>
            <w:proofErr w:type="spellStart"/>
            <w:r w:rsidRPr="003A0380">
              <w:rPr>
                <w:lang w:val="fr-FR"/>
              </w:rPr>
              <w:t>Jerome</w:t>
            </w:r>
            <w:proofErr w:type="spellEnd"/>
            <w:r w:rsidRPr="003A0380">
              <w:rPr>
                <w:lang w:val="fr-FR"/>
              </w:rPr>
              <w:t xml:space="preserve"> Perry, James Staley et Stephen </w:t>
            </w:r>
            <w:proofErr w:type="spellStart"/>
            <w:r w:rsidRPr="003A0380">
              <w:rPr>
                <w:lang w:val="fr-FR"/>
              </w:rPr>
              <w:t>Lory</w:t>
            </w:r>
            <w:proofErr w:type="spellEnd"/>
            <w:r w:rsidRPr="003A0380">
              <w:rPr>
                <w:lang w:val="fr-FR"/>
              </w:rPr>
              <w:t xml:space="preserve">, 2004- Microbiologie-Cours et questions de révision. Ed. </w:t>
            </w:r>
            <w:proofErr w:type="spellStart"/>
            <w:r w:rsidRPr="003A0380">
              <w:rPr>
                <w:lang w:val="fr-FR"/>
              </w:rPr>
              <w:t>Dunod</w:t>
            </w:r>
            <w:proofErr w:type="spellEnd"/>
            <w:r w:rsidRPr="003A0380">
              <w:rPr>
                <w:lang w:val="fr-FR"/>
              </w:rPr>
              <w:t>, Paris, 889p.</w:t>
            </w:r>
          </w:p>
          <w:p w14:paraId="025F1D9C" w14:textId="77777777" w:rsidR="00BB7C80" w:rsidRDefault="003A0380" w:rsidP="003A0380">
            <w:pPr>
              <w:spacing w:before="100" w:beforeAutospacing="1" w:after="142" w:line="276" w:lineRule="auto"/>
              <w:ind w:left="360"/>
              <w:rPr>
                <w:lang w:val="fr-FR"/>
              </w:rPr>
            </w:pPr>
            <w:r w:rsidRPr="003A0380">
              <w:rPr>
                <w:lang w:val="fr-FR"/>
              </w:rPr>
              <w:t xml:space="preserve">3. Jean-Pierre </w:t>
            </w:r>
            <w:proofErr w:type="spellStart"/>
            <w:r w:rsidRPr="003A0380">
              <w:rPr>
                <w:lang w:val="fr-FR"/>
              </w:rPr>
              <w:t>Dedet</w:t>
            </w:r>
            <w:proofErr w:type="spellEnd"/>
            <w:r w:rsidRPr="003A0380">
              <w:rPr>
                <w:lang w:val="fr-FR"/>
              </w:rPr>
              <w:t xml:space="preserve">, 2007- La microbiologie, de ses origines aux maladies émergentes. Ed. </w:t>
            </w:r>
            <w:proofErr w:type="spellStart"/>
            <w:r w:rsidRPr="003A0380">
              <w:rPr>
                <w:lang w:val="fr-FR"/>
              </w:rPr>
              <w:t>Dunod</w:t>
            </w:r>
            <w:proofErr w:type="spellEnd"/>
            <w:r w:rsidRPr="003A0380">
              <w:rPr>
                <w:lang w:val="fr-FR"/>
              </w:rPr>
              <w:t>, Paris, 262p.</w:t>
            </w:r>
          </w:p>
          <w:p w14:paraId="5839E1A8" w14:textId="1D2074C6" w:rsidR="003A0380" w:rsidRPr="003073AD" w:rsidRDefault="003A0380" w:rsidP="003A0380">
            <w:pPr>
              <w:spacing w:before="100" w:beforeAutospacing="1" w:after="142" w:line="276" w:lineRule="auto"/>
              <w:ind w:left="360"/>
              <w:rPr>
                <w:lang w:val="fr-FR"/>
              </w:rPr>
            </w:pPr>
            <w:proofErr w:type="gramStart"/>
            <w:r>
              <w:rPr>
                <w:lang w:val="en-CA"/>
              </w:rPr>
              <w:t>4.</w:t>
            </w:r>
            <w:r w:rsidRPr="003A0380">
              <w:rPr>
                <w:lang w:val="en-CA"/>
              </w:rPr>
              <w:t>Prescott</w:t>
            </w:r>
            <w:proofErr w:type="gramEnd"/>
            <w:r w:rsidRPr="003A0380">
              <w:rPr>
                <w:lang w:val="en-CA"/>
              </w:rPr>
              <w:t xml:space="preserve">, Willey, J. M. Sherwood, L.M. &amp; </w:t>
            </w:r>
            <w:proofErr w:type="spellStart"/>
            <w:r w:rsidRPr="003A0380">
              <w:rPr>
                <w:lang w:val="en-CA"/>
              </w:rPr>
              <w:t>Woolverton</w:t>
            </w:r>
            <w:proofErr w:type="spellEnd"/>
            <w:r w:rsidRPr="003A0380">
              <w:rPr>
                <w:lang w:val="en-CA"/>
              </w:rPr>
              <w:t xml:space="preserve">, C.J. (2013). </w:t>
            </w:r>
            <w:r w:rsidRPr="003A0380">
              <w:rPr>
                <w:lang w:val="fr-FR"/>
              </w:rPr>
              <w:t>Microbiologie, 4eme édition. De Boeck, Bruxelles. 1070 p.</w:t>
            </w:r>
          </w:p>
        </w:tc>
      </w:tr>
      <w:tr w:rsidR="000305FE" w:rsidRPr="000305FE" w14:paraId="21B3CADA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511AB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232CE" w14:textId="63FD6CB4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0305FE" w14:paraId="652DD78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6B67A" w14:textId="1F210298" w:rsidR="00002C8D" w:rsidRPr="000305FE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14:paraId="5F93307F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C5B0C" w14:textId="0E3C5C8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305FE" w:rsidRPr="003073AD" w14:paraId="61CE9DC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1BC0B" w14:textId="77777777" w:rsidR="00002C8D" w:rsidRPr="000305FE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14:paraId="7F87CAB5" w14:textId="77777777" w:rsidR="00002C8D" w:rsidRPr="000305FE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30103" w14:textId="6BAAB391" w:rsidR="008252FC" w:rsidRPr="000305FE" w:rsidRDefault="008252FC" w:rsidP="008252F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305FE">
              <w:rPr>
                <w:rFonts w:ascii="Times New Roman" w:eastAsia="Times New Roman" w:hAnsi="Times New Roman" w:cs="Times New Roman"/>
                <w:lang w:val="fr-FR" w:eastAsia="fr-FR"/>
              </w:rPr>
              <w:t xml:space="preserve">Lien 2 : </w:t>
            </w:r>
            <w:hyperlink r:id="rId7" w:history="1">
              <w:r w:rsidRPr="000305FE">
                <w:rPr>
                  <w:rStyle w:val="Lienhypertexte"/>
                  <w:rFonts w:ascii="Times New Roman" w:eastAsia="Times New Roman" w:hAnsi="Times New Roman" w:cs="Times New Roman"/>
                  <w:color w:val="auto"/>
                  <w:lang w:val="fr-FR" w:eastAsia="fr-FR"/>
                </w:rPr>
                <w:t>http://www.microbes-edu.org</w:t>
              </w:r>
            </w:hyperlink>
          </w:p>
          <w:p w14:paraId="42FF939C" w14:textId="43D6B388" w:rsidR="008252FC" w:rsidRPr="000305FE" w:rsidRDefault="008252F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8736BA" w14:textId="77777777" w:rsidR="00002C8D" w:rsidRPr="000305FE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14:paraId="49B3F5A8" w14:textId="77777777" w:rsidR="008823B3" w:rsidRPr="000305FE" w:rsidRDefault="008823B3">
      <w:pPr>
        <w:rPr>
          <w:sz w:val="20"/>
          <w:szCs w:val="20"/>
          <w:lang w:val="fr-FR"/>
        </w:rPr>
      </w:pPr>
    </w:p>
    <w:sectPr w:rsidR="008823B3" w:rsidRPr="000305FE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144BC"/>
    <w:rsid w:val="000305FE"/>
    <w:rsid w:val="000328D8"/>
    <w:rsid w:val="000578B5"/>
    <w:rsid w:val="001227E4"/>
    <w:rsid w:val="00150843"/>
    <w:rsid w:val="001A5D56"/>
    <w:rsid w:val="002903A6"/>
    <w:rsid w:val="003073AD"/>
    <w:rsid w:val="00380716"/>
    <w:rsid w:val="003A0380"/>
    <w:rsid w:val="003E0FA6"/>
    <w:rsid w:val="00442973"/>
    <w:rsid w:val="00502E26"/>
    <w:rsid w:val="00554BFA"/>
    <w:rsid w:val="005600EF"/>
    <w:rsid w:val="00624B98"/>
    <w:rsid w:val="00676DBC"/>
    <w:rsid w:val="006F1195"/>
    <w:rsid w:val="007720BD"/>
    <w:rsid w:val="007E4226"/>
    <w:rsid w:val="008252FC"/>
    <w:rsid w:val="008823B3"/>
    <w:rsid w:val="008B2CC1"/>
    <w:rsid w:val="008E0B08"/>
    <w:rsid w:val="008F40B8"/>
    <w:rsid w:val="009C4DE7"/>
    <w:rsid w:val="009D1844"/>
    <w:rsid w:val="00A4010D"/>
    <w:rsid w:val="00AB3192"/>
    <w:rsid w:val="00B46F2E"/>
    <w:rsid w:val="00BB7C80"/>
    <w:rsid w:val="00C4042F"/>
    <w:rsid w:val="00CE03D5"/>
    <w:rsid w:val="00CF5DB4"/>
    <w:rsid w:val="00D10947"/>
    <w:rsid w:val="00D666C3"/>
    <w:rsid w:val="00D84160"/>
    <w:rsid w:val="00DB2804"/>
    <w:rsid w:val="00E52E04"/>
    <w:rsid w:val="00E92070"/>
    <w:rsid w:val="00F031CB"/>
    <w:rsid w:val="00F26A2E"/>
    <w:rsid w:val="00FD0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922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microbes-edu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E3C42B-7E76-4171-9275-60967E28E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5</Words>
  <Characters>2727</Characters>
  <Application>Microsoft Office Word</Application>
  <DocSecurity>0</DocSecurity>
  <Lines>22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rt</cp:lastModifiedBy>
  <cp:revision>2</cp:revision>
  <dcterms:created xsi:type="dcterms:W3CDTF">2023-03-05T11:39:00Z</dcterms:created>
  <dcterms:modified xsi:type="dcterms:W3CDTF">2023-03-05T11:39:00Z</dcterms:modified>
</cp:coreProperties>
</file>